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B4961" w14:textId="2371C5E5" w:rsidR="00754B86" w:rsidRPr="00962DCA" w:rsidRDefault="00F82F58" w:rsidP="003B35FA">
      <w:pPr>
        <w:spacing w:after="0" w:line="276" w:lineRule="auto"/>
        <w:jc w:val="center"/>
      </w:pPr>
      <w:r w:rsidRPr="00962DC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3F736D" wp14:editId="474ADD4D">
            <wp:simplePos x="0" y="0"/>
            <wp:positionH relativeFrom="page">
              <wp:posOffset>15072</wp:posOffset>
            </wp:positionH>
            <wp:positionV relativeFrom="paragraph">
              <wp:posOffset>-899327</wp:posOffset>
            </wp:positionV>
            <wp:extent cx="1171575" cy="1171575"/>
            <wp:effectExtent l="0" t="0" r="9525" b="9525"/>
            <wp:wrapNone/>
            <wp:docPr id="1770467871" name="Resim 4" descr="yazı tipi, metin, grafik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67871" name="Resim 4" descr="yazı tipi, metin, grafik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C23F91B" w:rsidRPr="10148EBF">
        <w:rPr>
          <w:rStyle w:val="normaltextrun"/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ÜHENDİSLİK VE DOĞA BİLİMLERİ FAKÜLTESİ</w:t>
      </w:r>
      <w:r w:rsidR="5C23F91B" w:rsidRPr="10148EBF">
        <w:rPr>
          <w:rFonts w:ascii="Calibri" w:eastAsia="Calibri" w:hAnsi="Calibri" w:cs="Calibri"/>
          <w:sz w:val="24"/>
          <w:szCs w:val="24"/>
        </w:rPr>
        <w:t xml:space="preserve"> </w:t>
      </w:r>
    </w:p>
    <w:p w14:paraId="308C97B2" w14:textId="4AD9D260" w:rsidR="00754B86" w:rsidRPr="00962DCA" w:rsidRDefault="00AB4836" w:rsidP="003B35FA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İ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NŞAAT MÜHENDİSLİĞİ BÖLÜMÜ</w:t>
      </w:r>
    </w:p>
    <w:p w14:paraId="4F706CF6" w14:textId="08499082" w:rsidR="00754B86" w:rsidRPr="00962DCA" w:rsidRDefault="001537B5" w:rsidP="003B35FA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INS 4125 </w:t>
      </w:r>
      <w:r w:rsidR="00984C8B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SU YAPILARI</w:t>
      </w:r>
      <w:r w:rsidR="00284F1F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TASARIMI</w:t>
      </w:r>
      <w:r w:rsidR="00506EC4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DERSİ USUL VE ESASLARI</w:t>
      </w:r>
    </w:p>
    <w:p w14:paraId="23212866" w14:textId="77777777" w:rsidR="00F82F58" w:rsidRDefault="00F82F58" w:rsidP="00740664">
      <w:pPr>
        <w:jc w:val="both"/>
        <w:rPr>
          <w:rStyle w:val="normaltextrun"/>
          <w:rFonts w:cstheme="minorHAnsi"/>
          <w:color w:val="000000"/>
          <w:u w:val="single"/>
          <w:shd w:val="clear" w:color="auto" w:fill="FFFFFF"/>
        </w:rPr>
      </w:pPr>
    </w:p>
    <w:p w14:paraId="4E665FE9" w14:textId="1B85F531" w:rsidR="007A4B30" w:rsidRPr="006D155C" w:rsidRDefault="00506EC4" w:rsidP="00740664">
      <w:pPr>
        <w:jc w:val="both"/>
        <w:rPr>
          <w:rFonts w:cstheme="minorHAnsi"/>
          <w:b/>
          <w:bCs/>
          <w:u w:val="single"/>
        </w:rPr>
      </w:pPr>
      <w:r w:rsidRPr="006D155C">
        <w:rPr>
          <w:rStyle w:val="normaltextrun"/>
          <w:rFonts w:cstheme="minorHAnsi"/>
          <w:b/>
          <w:bCs/>
          <w:color w:val="000000"/>
          <w:u w:val="single"/>
          <w:shd w:val="clear" w:color="auto" w:fill="FFFFFF"/>
        </w:rPr>
        <w:t>Dersin Program Çıktıları</w:t>
      </w:r>
      <w:r w:rsidRPr="006D155C">
        <w:rPr>
          <w:rStyle w:val="eop"/>
          <w:rFonts w:cstheme="minorHAnsi"/>
          <w:b/>
          <w:bCs/>
          <w:color w:val="000000"/>
          <w:u w:val="single"/>
          <w:shd w:val="clear" w:color="auto" w:fill="FFFFFF"/>
        </w:rPr>
        <w:t> </w:t>
      </w: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2C58F5" w:rsidRPr="002C58F5" w14:paraId="128B2BE8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74FFC08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) İnşaat mühendisliği disiplinine özgü konularda yeterli bilgi birikimi. </w:t>
            </w:r>
          </w:p>
        </w:tc>
      </w:tr>
      <w:tr w:rsidR="002C58F5" w:rsidRPr="002C58F5" w14:paraId="6C0A0BA5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002023CC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) Matematik, fen bilimleri ve inşaat mühendisliği alanlarındaki kuramsal ve uygulamalı bilgileri, karmaşık mühendislik problemlerinin çözümünde kullanabilme becerisi. </w:t>
            </w:r>
          </w:p>
        </w:tc>
      </w:tr>
      <w:tr w:rsidR="002C58F5" w:rsidRPr="002C58F5" w14:paraId="0059CF23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86D9E2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) Karmaşık mühendislik problemlerini tanımlama, formüle etme ve çözme becerisi. </w:t>
            </w:r>
          </w:p>
        </w:tc>
      </w:tr>
      <w:tr w:rsidR="002C58F5" w:rsidRPr="002C58F5" w14:paraId="1E3ACD3B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06C1A54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) Karmaşık mühendislik problemlerinde uygun analiz ve modelleme yöntemlerini seçme ve uygulama becerisi. </w:t>
            </w:r>
          </w:p>
        </w:tc>
      </w:tr>
      <w:tr w:rsidR="002C58F5" w:rsidRPr="002C58F5" w14:paraId="3CA8FF61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0E0019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) Karmaşık bir sistemi, süreci, cihazı veya ürünü gerçekçi kısıtlar ve koşullar altında, belirli gereksinimleri karşılayacak şekilde tasarlama becerisi. </w:t>
            </w:r>
          </w:p>
        </w:tc>
      </w:tr>
      <w:tr w:rsidR="002C58F5" w:rsidRPr="002C58F5" w14:paraId="2727274A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3A59EEB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) Karmaşık bir sistemi, süreci, cihazı veya ürünü tasarlarken modern tasarım yöntemlerini uygulama becerisi. </w:t>
            </w:r>
          </w:p>
        </w:tc>
      </w:tr>
      <w:tr w:rsidR="002C58F5" w:rsidRPr="002C58F5" w14:paraId="3C293ABA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241B08B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) Mühendislik uygulamalarında karşılaşılan karmaşık problemlerin analizi ve çözümü için gerekli olan modern teknik ve araçları geliştirme, seçme ve kullanma becerisi. </w:t>
            </w:r>
          </w:p>
        </w:tc>
      </w:tr>
      <w:tr w:rsidR="002C58F5" w:rsidRPr="002C58F5" w14:paraId="7820BAB5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4BED5E7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) Bilişim teknolojilerini etkin bir şekilde kullanma becerisi. </w:t>
            </w:r>
          </w:p>
        </w:tc>
      </w:tr>
      <w:tr w:rsidR="002C58F5" w:rsidRPr="002C58F5" w14:paraId="2E18191D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AA7B00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) Karmaşık mühendislik problemlerinin veya disipline özgü araştırma konularının incelenmesi için veri toplama becerisi. </w:t>
            </w:r>
          </w:p>
        </w:tc>
      </w:tr>
      <w:tr w:rsidR="002C58F5" w:rsidRPr="002C58F5" w14:paraId="1FF06202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8845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) Bireysel çalışma becerisi. </w:t>
            </w:r>
          </w:p>
        </w:tc>
      </w:tr>
      <w:tr w:rsidR="002C58F5" w:rsidRPr="002C58F5" w14:paraId="07128C7F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3EC9B6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) Etkin rapor yazma ve yazılı raporları anlama becerisi. </w:t>
            </w:r>
          </w:p>
        </w:tc>
      </w:tr>
      <w:tr w:rsidR="002C58F5" w:rsidRPr="002C58F5" w14:paraId="5FE5E1DC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A4A1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) Tasarım ve üretim raporları hazırlayabilme becerisi. </w:t>
            </w:r>
          </w:p>
        </w:tc>
      </w:tr>
      <w:tr w:rsidR="002C58F5" w:rsidRPr="002C58F5" w14:paraId="2A6115A6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116950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) Bilgiye erişebilme, bilim ve teknolojideki gelişmeleri izleme ve kendini sürekli yenileme becerisi. </w:t>
            </w:r>
          </w:p>
        </w:tc>
      </w:tr>
      <w:tr w:rsidR="002C58F5" w:rsidRPr="002C58F5" w14:paraId="2EE9AE71" w14:textId="77777777" w:rsidTr="003B35FA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98859C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) Mühendislik uygulamalarında kullanılan standartlar hakkında bilgi. </w:t>
            </w:r>
          </w:p>
        </w:tc>
      </w:tr>
    </w:tbl>
    <w:p w14:paraId="2907E6E2" w14:textId="77777777" w:rsidR="00664EAD" w:rsidRDefault="00664EAD" w:rsidP="003C7642">
      <w:pPr>
        <w:spacing w:after="0"/>
        <w:jc w:val="both"/>
        <w:rPr>
          <w:rFonts w:cstheme="minorHAnsi"/>
          <w:b/>
          <w:bCs/>
          <w:sz w:val="20"/>
          <w:szCs w:val="20"/>
        </w:rPr>
      </w:pPr>
    </w:p>
    <w:p w14:paraId="35F592A0" w14:textId="7E451D82" w:rsidR="00AF71C2" w:rsidRPr="006D155C" w:rsidRDefault="00AF71C2" w:rsidP="00AF71C2">
      <w:pPr>
        <w:jc w:val="both"/>
        <w:rPr>
          <w:rFonts w:cstheme="minorHAnsi"/>
          <w:b/>
          <w:bCs/>
          <w:u w:val="single"/>
        </w:rPr>
      </w:pPr>
      <w:r w:rsidRPr="006D155C">
        <w:rPr>
          <w:rFonts w:cstheme="minorHAnsi"/>
          <w:b/>
          <w:bCs/>
          <w:u w:val="single"/>
        </w:rPr>
        <w:t xml:space="preserve">Program </w:t>
      </w:r>
      <w:r w:rsidR="00BC6C1A" w:rsidRPr="006D155C">
        <w:rPr>
          <w:rFonts w:cstheme="minorHAnsi"/>
          <w:b/>
          <w:bCs/>
          <w:u w:val="single"/>
        </w:rPr>
        <w:t xml:space="preserve">Çıktılarının Sağlanması </w:t>
      </w:r>
      <w:r w:rsidR="00A568C3">
        <w:rPr>
          <w:rFonts w:cstheme="minorHAnsi"/>
          <w:b/>
          <w:bCs/>
          <w:u w:val="single"/>
        </w:rPr>
        <w:t>i</w:t>
      </w:r>
      <w:r w:rsidR="00BC6C1A" w:rsidRPr="006D155C">
        <w:rPr>
          <w:rFonts w:cstheme="minorHAnsi"/>
          <w:b/>
          <w:bCs/>
          <w:u w:val="single"/>
        </w:rPr>
        <w:t>çin Açıklama</w:t>
      </w:r>
    </w:p>
    <w:p w14:paraId="352587E4" w14:textId="6C0C3DB6" w:rsidR="00FC722F" w:rsidRPr="00B62B31" w:rsidRDefault="00FC722F" w:rsidP="00FC722F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Farkındalık =&gt; Ders içeriği ve</w:t>
      </w:r>
      <w:r>
        <w:rPr>
          <w:rFonts w:cstheme="minorHAnsi"/>
          <w:sz w:val="20"/>
          <w:szCs w:val="20"/>
        </w:rPr>
        <w:t>/veya</w:t>
      </w:r>
      <w:r w:rsidRPr="00B62B31">
        <w:rPr>
          <w:rFonts w:cstheme="minorHAnsi"/>
          <w:sz w:val="20"/>
          <w:szCs w:val="20"/>
        </w:rPr>
        <w:t xml:space="preserve"> sınav soruları</w:t>
      </w:r>
    </w:p>
    <w:p w14:paraId="607EC267" w14:textId="6BDE140D" w:rsidR="00B62B31" w:rsidRDefault="00AF71C2" w:rsidP="00AF71C2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ilgi birikimi =&gt; Sınav soruları</w:t>
      </w:r>
    </w:p>
    <w:p w14:paraId="1016E0EE" w14:textId="7E448511" w:rsidR="00B62B31" w:rsidRDefault="00AF71C2" w:rsidP="002C58F5">
      <w:pPr>
        <w:pStyle w:val="ListeParagraf"/>
        <w:numPr>
          <w:ilvl w:val="0"/>
          <w:numId w:val="16"/>
        </w:numPr>
        <w:spacing w:after="0"/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eceri =&gt; Laboratuvar uygulama föyleri</w:t>
      </w:r>
      <w:r w:rsidR="00F444EA">
        <w:rPr>
          <w:rFonts w:cstheme="minorHAnsi"/>
          <w:sz w:val="20"/>
          <w:szCs w:val="20"/>
        </w:rPr>
        <w:t>/Raporları</w:t>
      </w:r>
      <w:r w:rsidRPr="00B62B31">
        <w:rPr>
          <w:rFonts w:cstheme="minorHAnsi"/>
          <w:sz w:val="20"/>
          <w:szCs w:val="20"/>
        </w:rPr>
        <w:t xml:space="preserve"> </w:t>
      </w:r>
      <w:r w:rsidR="00F444EA">
        <w:rPr>
          <w:rFonts w:cstheme="minorHAnsi"/>
          <w:sz w:val="20"/>
          <w:szCs w:val="20"/>
        </w:rPr>
        <w:t>ve/</w:t>
      </w:r>
      <w:r w:rsidRPr="00B62B31">
        <w:rPr>
          <w:rFonts w:cstheme="minorHAnsi"/>
          <w:sz w:val="20"/>
          <w:szCs w:val="20"/>
        </w:rPr>
        <w:t xml:space="preserve">veya </w:t>
      </w:r>
      <w:r w:rsidR="00F444EA">
        <w:rPr>
          <w:rFonts w:cstheme="minorHAnsi"/>
          <w:sz w:val="20"/>
          <w:szCs w:val="20"/>
        </w:rPr>
        <w:t>P</w:t>
      </w:r>
      <w:r w:rsidRPr="00B62B31">
        <w:rPr>
          <w:rFonts w:cstheme="minorHAnsi"/>
          <w:sz w:val="20"/>
          <w:szCs w:val="20"/>
        </w:rPr>
        <w:t>rojeler</w:t>
      </w:r>
    </w:p>
    <w:p w14:paraId="4F332B9D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derslerinde sunum yapılmayacaktır.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91D17A0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çalışması yapmayan öğrencilerin dersten geçmesine imkân vermeyecek bir notlama sistemi ilgili öğretim üyeleri tarafından oluşturularak uygulanmalıdır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E176133" w14:textId="77777777" w:rsidR="002C58F5" w:rsidRP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2C58F5">
        <w:rPr>
          <w:rFonts w:ascii="Calibri" w:hAnsi="Calibri" w:cs="Calibri"/>
          <w:b/>
          <w:bCs/>
          <w:sz w:val="20"/>
          <w:szCs w:val="20"/>
        </w:rPr>
        <w:t>Karmaşık Problem</w:t>
      </w:r>
      <w:r w:rsidRPr="002C58F5">
        <w:rPr>
          <w:rFonts w:ascii="Calibri" w:hAnsi="Calibri" w:cs="Calibri"/>
          <w:sz w:val="20"/>
          <w:szCs w:val="20"/>
        </w:rPr>
        <w:t>: Çözümü için o derinlemesine mühendislik bilgisi,  </w:t>
      </w:r>
    </w:p>
    <w:p w14:paraId="1B001914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soyut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düşünme,  </w:t>
      </w:r>
    </w:p>
    <w:p w14:paraId="3175D3AA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temel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mühendislik ilkelerinin ve ilgili mühendislik disiplininin önde gelen konularında araştırmaya dayalı bilginin yaratıcı biçimde kullanımı,  </w:t>
      </w:r>
    </w:p>
    <w:p w14:paraId="64B14919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yeni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bir model veya yöntem geliştirme gibi ögelerden bazılarını veya tümünü gerektiren, </w:t>
      </w:r>
    </w:p>
    <w:p w14:paraId="3ADC330F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farklı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gereksinimleri olan çeşitli paydaşları ilgilendiren,  </w:t>
      </w:r>
    </w:p>
    <w:p w14:paraId="7FCC5542" w14:textId="3D427DAD" w:rsidR="002C58F5" w:rsidRP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çeşitli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bağlamlarda önemli sonuçları olabilecek geniş kapsamlı problem.  </w:t>
      </w:r>
    </w:p>
    <w:p w14:paraId="4A97FD4E" w14:textId="77777777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Karmaşık bir Sistem, Süreç, Cihaz veya Ürün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Çok bileşenli ve çeşitli alt sistemleri içeren ve/veya birden fazla disiplini ilgilendiren, analizi ve tasarımı karmaşık bir problem olan sistem, süreç, cihaz veya ürün.</w:t>
      </w:r>
    </w:p>
    <w:p w14:paraId="7782EF66" w14:textId="2FA43BD4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Mühendislik Tasarımında Gerçekçi Kısıtlar ve Koşullar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Tasarımın niteliğine göre, ekonomi, çevre sorunları, sürdürülebilirlik, üretilebilirlik, etik, sağlık, güvenlik, sosyal, hukuki ve politik boyutlar gibi ögeler. </w:t>
      </w:r>
    </w:p>
    <w:p w14:paraId="61E04390" w14:textId="77777777" w:rsidR="002C58F5" w:rsidRPr="002C58F5" w:rsidRDefault="002C58F5" w:rsidP="002C58F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</w:p>
    <w:tbl>
      <w:tblPr>
        <w:tblW w:w="8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  <w:gridCol w:w="1485"/>
      </w:tblGrid>
      <w:tr w:rsidR="002C58F5" w:rsidRPr="002C58F5" w14:paraId="5952962A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527238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Eylem 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98AB51A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İlgili PÇ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627FAA1F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0579C8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ekibi oluşturulmalıdır. Tüm öğrenciler ekibe ek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C1BD322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11C1383F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6AE613E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konuları karmaşık problem ve karmaşık sistem tanımı gereğini içerecek şekilde belir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AD57CA2" w14:textId="3D2E053C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</w:p>
          <w:p w14:paraId="6B1B4F61" w14:textId="45648ACF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</w:tc>
      </w:tr>
      <w:tr w:rsidR="002C58F5" w:rsidRPr="002C58F5" w14:paraId="2BB41A3A" w14:textId="77777777" w:rsidTr="00F124A6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C97940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 xml:space="preserve">Proje her öğrenci için ayrı ayrı verilerek, bireysel olarak yapmaları sağlanacak ve bireysel olarak </w:t>
            </w: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notlandırılacaktır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D25517E" w14:textId="2FC20229" w:rsidR="002C58F5" w:rsidRPr="002C58F5" w:rsidRDefault="002C58F5" w:rsidP="00E500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PÇ-6.3 </w:t>
            </w:r>
          </w:p>
        </w:tc>
      </w:tr>
      <w:tr w:rsidR="002C58F5" w:rsidRPr="002C58F5" w14:paraId="6C3F1B06" w14:textId="77777777" w:rsidTr="00F124A6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75EF98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Gerçekçi kısıt ve koşulların tanımı gereği proje kısıtları ekonomi, çevre sorunları, sürdürülebilirlik, üretilebilirlik, etik, sağlık, güvenlik, sosyal, hukuki ve politik boyutlarının birini veya birden fazlasını içermelidir. </w:t>
            </w: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Proje raporunda gerçekçi kısıtlar başlığı altında belirtilmelidir.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5197EE23" w14:textId="16703A20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</w:p>
          <w:p w14:paraId="4C9787BC" w14:textId="2D32F1BA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</w:tc>
      </w:tr>
      <w:tr w:rsidR="007A3139" w:rsidRPr="002C58F5" w14:paraId="4ACDC246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21C2C0F2" w14:textId="15664A0C" w:rsidR="007A3139" w:rsidRPr="003C7642" w:rsidRDefault="000048A9" w:rsidP="002C58F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3C7642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mesi için uygun teknik, yöntem, program gibi araçların öğrenci tarafından seçilmesi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770BB49" w14:textId="24CEC30B" w:rsidR="007A3139" w:rsidRPr="000048A9" w:rsidRDefault="000048A9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</w:p>
        </w:tc>
      </w:tr>
      <w:tr w:rsidR="002C58F5" w:rsidRPr="002C58F5" w14:paraId="300403CB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4BFCAC51" w14:textId="43BF44AC" w:rsidR="002C58F5" w:rsidRPr="003C7642" w:rsidRDefault="00D84711" w:rsidP="002C58F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3C7642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ebilmesi için öğrencinin gerekli verileri toplaması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29F8FB91" w14:textId="77777777" w:rsidR="00977B19" w:rsidRDefault="00977B19" w:rsidP="00977B1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84711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</w:t>
            </w:r>
          </w:p>
          <w:p w14:paraId="376B7213" w14:textId="06D4BA3A" w:rsidR="002C58F5" w:rsidRPr="002C58F5" w:rsidRDefault="00977B19" w:rsidP="00977B1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</w:p>
        </w:tc>
      </w:tr>
      <w:tr w:rsidR="002C58F5" w:rsidRPr="002C58F5" w14:paraId="7065110E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251241C3" w14:textId="77777777" w:rsidR="002C58F5" w:rsidRPr="003C7642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ile ilgili öğrencilerin rapor yazması istenecektir. Proje raporu teslimleri PDF formatında </w:t>
            </w: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üzerinden gerçekleştiril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871A676" w14:textId="6A729106" w:rsidR="002C58F5" w:rsidRPr="003C7642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4B0BE7CA" w14:textId="4832843F" w:rsidR="002C58F5" w:rsidRPr="003C7642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</w:p>
          <w:p w14:paraId="22C811F1" w14:textId="55084265" w:rsidR="002C58F5" w:rsidRPr="003C7642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</w:tc>
      </w:tr>
      <w:tr w:rsidR="00910B9C" w:rsidRPr="002C58F5" w14:paraId="66BC6A06" w14:textId="77777777" w:rsidTr="00910B9C">
        <w:trPr>
          <w:trHeight w:val="314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02EE0B25" w14:textId="1E563A70" w:rsidR="00910B9C" w:rsidRPr="00615527" w:rsidRDefault="00910B9C" w:rsidP="00910B9C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verileri belirlenirken standartlara uygun olacak ve atıf yapılacakt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12E4291" w14:textId="6D0C93A1" w:rsidR="00910B9C" w:rsidRDefault="00910B9C" w:rsidP="00910B9C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5F0168" w:rsidRPr="002C58F5" w14:paraId="68183D50" w14:textId="77777777" w:rsidTr="00F124A6">
        <w:trPr>
          <w:trHeight w:val="72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04C435D" w14:textId="49026816" w:rsidR="005F0168" w:rsidRPr="002C58F5" w:rsidRDefault="005F0168" w:rsidP="005F0168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Dersin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değerlendirilmesi “</w:t>
            </w:r>
            <w:r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>Su</w:t>
            </w:r>
            <w:r w:rsidRPr="00615527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 xml:space="preserve"> Yapı</w:t>
            </w:r>
            <w:r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>ları</w:t>
            </w:r>
            <w:r w:rsidRPr="00615527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 xml:space="preserve"> Tasarımı Değerlendirme Formu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” dikkate alınarak yapılmalıdır. Bu değerlendirmeyi Ders Değerlendirme Raporu üzerinde yapınız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1FB4F03" w14:textId="77777777" w:rsidR="005F0168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</w:t>
            </w:r>
          </w:p>
          <w:p w14:paraId="6113034D" w14:textId="77777777" w:rsidR="005F0168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  <w:p w14:paraId="31727950" w14:textId="77777777" w:rsidR="005F0168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  <w:p w14:paraId="0FA4D1D3" w14:textId="77777777" w:rsidR="005F0168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41124460" w14:textId="77777777" w:rsidR="005F0168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  <w:p w14:paraId="38C13B99" w14:textId="74D5DD9B" w:rsidR="005F0168" w:rsidRPr="002C58F5" w:rsidRDefault="005F0168" w:rsidP="005F01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7A3139" w:rsidRPr="002C58F5" w14:paraId="639B7E5D" w14:textId="77777777" w:rsidTr="00F124A6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04F51303" w14:textId="77777777" w:rsidR="007A3139" w:rsidRPr="002C58F5" w:rsidRDefault="007A3139" w:rsidP="007A3139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Final sınav soruları hazırlanırken ilgili tüm program çıktıları göz önünde bulundurulmalı ve sorularla eşleştiril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B5887B5" w14:textId="465593A1" w:rsidR="007A3139" w:rsidRDefault="007A3139" w:rsidP="000E4EF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</w:t>
            </w:r>
          </w:p>
          <w:p w14:paraId="45ACED08" w14:textId="221FE74A" w:rsidR="007A3139" w:rsidRDefault="007A3139" w:rsidP="007A313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  <w:p w14:paraId="48E7119D" w14:textId="6A77ACC9" w:rsidR="007A3139" w:rsidRPr="002C58F5" w:rsidRDefault="007A3139" w:rsidP="007A313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</w:tbl>
    <w:p w14:paraId="0D9E7E17" w14:textId="77777777" w:rsidR="002C58F5" w:rsidRDefault="002C58F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7D0DF501" w14:textId="77777777" w:rsidR="00707995" w:rsidRPr="001D05BC" w:rsidRDefault="0070799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29AEFB5D" w14:textId="77777777" w:rsidR="000C52D7" w:rsidRPr="00506EC4" w:rsidRDefault="000C52D7" w:rsidP="00740664">
      <w:pPr>
        <w:ind w:left="360"/>
        <w:jc w:val="both"/>
        <w:rPr>
          <w:rFonts w:cstheme="minorHAnsi"/>
        </w:rPr>
      </w:pPr>
    </w:p>
    <w:sectPr w:rsidR="000C52D7" w:rsidRPr="00506E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59A37A" w14:textId="77777777" w:rsidR="007126DA" w:rsidRDefault="007126DA" w:rsidP="00101903">
      <w:pPr>
        <w:spacing w:after="0" w:line="240" w:lineRule="auto"/>
      </w:pPr>
      <w:r>
        <w:separator/>
      </w:r>
    </w:p>
  </w:endnote>
  <w:endnote w:type="continuationSeparator" w:id="0">
    <w:p w14:paraId="74E4B111" w14:textId="77777777" w:rsidR="007126DA" w:rsidRDefault="007126DA" w:rsidP="00101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C54E8A" w14:textId="77777777" w:rsidR="00101903" w:rsidRDefault="0010190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8C67A" w14:textId="77777777" w:rsidR="00101903" w:rsidRPr="00101903" w:rsidRDefault="00101903" w:rsidP="00101903">
    <w:pPr>
      <w:pStyle w:val="AltBilgi"/>
      <w:rPr>
        <w:sz w:val="18"/>
        <w:szCs w:val="18"/>
      </w:rPr>
    </w:pPr>
    <w:r w:rsidRPr="00101903">
      <w:rPr>
        <w:sz w:val="18"/>
        <w:szCs w:val="18"/>
      </w:rPr>
      <w:t>Revizyon: 02.10.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425CD" w14:textId="77777777" w:rsidR="00101903" w:rsidRDefault="001019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7802F1" w14:textId="77777777" w:rsidR="007126DA" w:rsidRDefault="007126DA" w:rsidP="00101903">
      <w:pPr>
        <w:spacing w:after="0" w:line="240" w:lineRule="auto"/>
      </w:pPr>
      <w:r>
        <w:separator/>
      </w:r>
    </w:p>
  </w:footnote>
  <w:footnote w:type="continuationSeparator" w:id="0">
    <w:p w14:paraId="51E20D70" w14:textId="77777777" w:rsidR="007126DA" w:rsidRDefault="007126DA" w:rsidP="00101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9D4E5" w14:textId="77777777" w:rsidR="00101903" w:rsidRDefault="0010190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B52A9" w14:textId="77777777" w:rsidR="00101903" w:rsidRDefault="0010190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90382" w14:textId="77777777" w:rsidR="00101903" w:rsidRDefault="0010190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E4D5F"/>
    <w:multiLevelType w:val="multilevel"/>
    <w:tmpl w:val="09623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123A"/>
    <w:multiLevelType w:val="multilevel"/>
    <w:tmpl w:val="CF12A454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616D94"/>
    <w:multiLevelType w:val="multilevel"/>
    <w:tmpl w:val="4834720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516E3"/>
    <w:multiLevelType w:val="hybridMultilevel"/>
    <w:tmpl w:val="BD666790"/>
    <w:lvl w:ilvl="0" w:tplc="9642FBB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BB4165"/>
    <w:multiLevelType w:val="multilevel"/>
    <w:tmpl w:val="258497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A04462"/>
    <w:multiLevelType w:val="hybridMultilevel"/>
    <w:tmpl w:val="783AA5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6339B"/>
    <w:multiLevelType w:val="hybridMultilevel"/>
    <w:tmpl w:val="EBB884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E4DDC"/>
    <w:multiLevelType w:val="multilevel"/>
    <w:tmpl w:val="641E36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0209B"/>
    <w:multiLevelType w:val="multilevel"/>
    <w:tmpl w:val="2820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D73D1F"/>
    <w:multiLevelType w:val="multilevel"/>
    <w:tmpl w:val="2F623BE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569F3"/>
    <w:multiLevelType w:val="multilevel"/>
    <w:tmpl w:val="AE56914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2C78DA"/>
    <w:multiLevelType w:val="hybridMultilevel"/>
    <w:tmpl w:val="105AD2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4FAF"/>
    <w:multiLevelType w:val="hybridMultilevel"/>
    <w:tmpl w:val="5D8642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755DF"/>
    <w:multiLevelType w:val="multilevel"/>
    <w:tmpl w:val="0A4A031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C95E04"/>
    <w:multiLevelType w:val="hybridMultilevel"/>
    <w:tmpl w:val="13ECAC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1768"/>
    <w:multiLevelType w:val="multilevel"/>
    <w:tmpl w:val="6BECD4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3389C"/>
    <w:multiLevelType w:val="multilevel"/>
    <w:tmpl w:val="0D10A558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BC6A10"/>
    <w:multiLevelType w:val="multilevel"/>
    <w:tmpl w:val="68089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244B03"/>
    <w:multiLevelType w:val="hybridMultilevel"/>
    <w:tmpl w:val="927868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A28CB"/>
    <w:multiLevelType w:val="hybridMultilevel"/>
    <w:tmpl w:val="EE502EC8"/>
    <w:lvl w:ilvl="0" w:tplc="295882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E4D1D"/>
    <w:multiLevelType w:val="multilevel"/>
    <w:tmpl w:val="1A3CB35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5936390">
    <w:abstractNumId w:val="18"/>
  </w:num>
  <w:num w:numId="2" w16cid:durableId="1685980791">
    <w:abstractNumId w:val="11"/>
  </w:num>
  <w:num w:numId="3" w16cid:durableId="1935285444">
    <w:abstractNumId w:val="5"/>
  </w:num>
  <w:num w:numId="4" w16cid:durableId="1439644181">
    <w:abstractNumId w:val="7"/>
  </w:num>
  <w:num w:numId="5" w16cid:durableId="701591455">
    <w:abstractNumId w:val="15"/>
  </w:num>
  <w:num w:numId="6" w16cid:durableId="1946572309">
    <w:abstractNumId w:val="10"/>
  </w:num>
  <w:num w:numId="7" w16cid:durableId="1544125603">
    <w:abstractNumId w:val="4"/>
  </w:num>
  <w:num w:numId="8" w16cid:durableId="1573077942">
    <w:abstractNumId w:val="9"/>
  </w:num>
  <w:num w:numId="9" w16cid:durableId="1482842803">
    <w:abstractNumId w:val="13"/>
  </w:num>
  <w:num w:numId="10" w16cid:durableId="1427964487">
    <w:abstractNumId w:val="2"/>
  </w:num>
  <w:num w:numId="11" w16cid:durableId="1379162217">
    <w:abstractNumId w:val="20"/>
  </w:num>
  <w:num w:numId="12" w16cid:durableId="1818499504">
    <w:abstractNumId w:val="1"/>
  </w:num>
  <w:num w:numId="13" w16cid:durableId="1555658258">
    <w:abstractNumId w:val="16"/>
  </w:num>
  <w:num w:numId="14" w16cid:durableId="2321802">
    <w:abstractNumId w:val="19"/>
  </w:num>
  <w:num w:numId="15" w16cid:durableId="810905732">
    <w:abstractNumId w:val="14"/>
  </w:num>
  <w:num w:numId="16" w16cid:durableId="284847246">
    <w:abstractNumId w:val="12"/>
  </w:num>
  <w:num w:numId="17" w16cid:durableId="1801419146">
    <w:abstractNumId w:val="0"/>
  </w:num>
  <w:num w:numId="18" w16cid:durableId="862402491">
    <w:abstractNumId w:val="8"/>
  </w:num>
  <w:num w:numId="19" w16cid:durableId="385030996">
    <w:abstractNumId w:val="17"/>
  </w:num>
  <w:num w:numId="20" w16cid:durableId="963316281">
    <w:abstractNumId w:val="3"/>
  </w:num>
  <w:num w:numId="21" w16cid:durableId="3531892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DAwNTE1NzUyNDFS0lEKTi0uzszPAykwrAUAvapJDCwAAAA="/>
  </w:docVars>
  <w:rsids>
    <w:rsidRoot w:val="00480146"/>
    <w:rsid w:val="000048A9"/>
    <w:rsid w:val="00015AAE"/>
    <w:rsid w:val="00033D19"/>
    <w:rsid w:val="00056643"/>
    <w:rsid w:val="0008169F"/>
    <w:rsid w:val="0008459F"/>
    <w:rsid w:val="000C52D7"/>
    <w:rsid w:val="000D2BCD"/>
    <w:rsid w:val="000E4EF9"/>
    <w:rsid w:val="000F785F"/>
    <w:rsid w:val="00101903"/>
    <w:rsid w:val="00147FF0"/>
    <w:rsid w:val="001537B5"/>
    <w:rsid w:val="0016449F"/>
    <w:rsid w:val="00194BDA"/>
    <w:rsid w:val="001D05BC"/>
    <w:rsid w:val="0023078D"/>
    <w:rsid w:val="0026024C"/>
    <w:rsid w:val="00284F1F"/>
    <w:rsid w:val="002851B3"/>
    <w:rsid w:val="00291EE3"/>
    <w:rsid w:val="002A159A"/>
    <w:rsid w:val="002B6C10"/>
    <w:rsid w:val="002C0E13"/>
    <w:rsid w:val="002C5412"/>
    <w:rsid w:val="002C58F5"/>
    <w:rsid w:val="00340333"/>
    <w:rsid w:val="00397EF2"/>
    <w:rsid w:val="003B1862"/>
    <w:rsid w:val="003B35FA"/>
    <w:rsid w:val="003C7642"/>
    <w:rsid w:val="0041557F"/>
    <w:rsid w:val="004458EF"/>
    <w:rsid w:val="00480146"/>
    <w:rsid w:val="00485C8B"/>
    <w:rsid w:val="004A7361"/>
    <w:rsid w:val="00506EC4"/>
    <w:rsid w:val="00540108"/>
    <w:rsid w:val="00583D2B"/>
    <w:rsid w:val="005876E3"/>
    <w:rsid w:val="005A24C1"/>
    <w:rsid w:val="005B3779"/>
    <w:rsid w:val="005C401D"/>
    <w:rsid w:val="005E2E2E"/>
    <w:rsid w:val="005F0168"/>
    <w:rsid w:val="0062034D"/>
    <w:rsid w:val="00656259"/>
    <w:rsid w:val="00664EAD"/>
    <w:rsid w:val="006728FA"/>
    <w:rsid w:val="006D155C"/>
    <w:rsid w:val="007038B1"/>
    <w:rsid w:val="00707995"/>
    <w:rsid w:val="007126DA"/>
    <w:rsid w:val="00740664"/>
    <w:rsid w:val="00754B86"/>
    <w:rsid w:val="00765F23"/>
    <w:rsid w:val="0077091C"/>
    <w:rsid w:val="007844C2"/>
    <w:rsid w:val="007A3139"/>
    <w:rsid w:val="007A4B30"/>
    <w:rsid w:val="007E2745"/>
    <w:rsid w:val="007F1A1E"/>
    <w:rsid w:val="00861376"/>
    <w:rsid w:val="0086367F"/>
    <w:rsid w:val="008E09C8"/>
    <w:rsid w:val="008E5297"/>
    <w:rsid w:val="008F73A0"/>
    <w:rsid w:val="0090610C"/>
    <w:rsid w:val="00910B9C"/>
    <w:rsid w:val="00915CBA"/>
    <w:rsid w:val="00962DCA"/>
    <w:rsid w:val="00967EE7"/>
    <w:rsid w:val="00970D0F"/>
    <w:rsid w:val="009778FE"/>
    <w:rsid w:val="00977B19"/>
    <w:rsid w:val="00984C8B"/>
    <w:rsid w:val="00986E78"/>
    <w:rsid w:val="009942A1"/>
    <w:rsid w:val="00994D96"/>
    <w:rsid w:val="00A173ED"/>
    <w:rsid w:val="00A24087"/>
    <w:rsid w:val="00A568C3"/>
    <w:rsid w:val="00AB4836"/>
    <w:rsid w:val="00AE6708"/>
    <w:rsid w:val="00AF0E8C"/>
    <w:rsid w:val="00AF71C2"/>
    <w:rsid w:val="00AF76D4"/>
    <w:rsid w:val="00B4065B"/>
    <w:rsid w:val="00B47BDD"/>
    <w:rsid w:val="00B62B31"/>
    <w:rsid w:val="00B77014"/>
    <w:rsid w:val="00B846D4"/>
    <w:rsid w:val="00BC6C1A"/>
    <w:rsid w:val="00C2575A"/>
    <w:rsid w:val="00C27C69"/>
    <w:rsid w:val="00C82125"/>
    <w:rsid w:val="00C8235C"/>
    <w:rsid w:val="00CB7F35"/>
    <w:rsid w:val="00CD7089"/>
    <w:rsid w:val="00CF39E7"/>
    <w:rsid w:val="00D049C2"/>
    <w:rsid w:val="00D4076F"/>
    <w:rsid w:val="00D71056"/>
    <w:rsid w:val="00D84711"/>
    <w:rsid w:val="00DC3CA7"/>
    <w:rsid w:val="00DE235F"/>
    <w:rsid w:val="00E375D6"/>
    <w:rsid w:val="00E50006"/>
    <w:rsid w:val="00E56DF7"/>
    <w:rsid w:val="00ED4718"/>
    <w:rsid w:val="00F124A6"/>
    <w:rsid w:val="00F444EA"/>
    <w:rsid w:val="00F82F58"/>
    <w:rsid w:val="00FB1DFD"/>
    <w:rsid w:val="00FC722F"/>
    <w:rsid w:val="00FD2AA5"/>
    <w:rsid w:val="07710127"/>
    <w:rsid w:val="1004965B"/>
    <w:rsid w:val="10148EBF"/>
    <w:rsid w:val="1D4A9304"/>
    <w:rsid w:val="2D4F2AEE"/>
    <w:rsid w:val="31E57E0F"/>
    <w:rsid w:val="33A92850"/>
    <w:rsid w:val="3DB3E4FC"/>
    <w:rsid w:val="408C7B7F"/>
    <w:rsid w:val="54FC0DFC"/>
    <w:rsid w:val="5C23F91B"/>
    <w:rsid w:val="6649FED6"/>
    <w:rsid w:val="72FE5AB6"/>
    <w:rsid w:val="7C34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467BD"/>
  <w15:chartTrackingRefBased/>
  <w15:docId w15:val="{A5429251-94EF-4CC5-9C12-F3589D8D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0664"/>
    <w:pPr>
      <w:ind w:left="720"/>
      <w:contextualSpacing/>
    </w:pPr>
  </w:style>
  <w:style w:type="paragraph" w:customStyle="1" w:styleId="paragraph">
    <w:name w:val="paragraph"/>
    <w:basedOn w:val="Normal"/>
    <w:rsid w:val="00970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customStyle="1" w:styleId="normaltextrun">
    <w:name w:val="normaltextrun"/>
    <w:basedOn w:val="VarsaylanParagrafYazTipi"/>
    <w:rsid w:val="00970D0F"/>
  </w:style>
  <w:style w:type="character" w:customStyle="1" w:styleId="eop">
    <w:name w:val="eop"/>
    <w:basedOn w:val="VarsaylanParagrafYazTipi"/>
    <w:rsid w:val="00970D0F"/>
  </w:style>
  <w:style w:type="table" w:styleId="TabloKlavuzu">
    <w:name w:val="Table Grid"/>
    <w:basedOn w:val="NormalTablo"/>
    <w:uiPriority w:val="39"/>
    <w:rsid w:val="00230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019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01903"/>
  </w:style>
  <w:style w:type="paragraph" w:styleId="AltBilgi">
    <w:name w:val="footer"/>
    <w:basedOn w:val="Normal"/>
    <w:link w:val="AltBilgiChar"/>
    <w:uiPriority w:val="99"/>
    <w:unhideWhenUsed/>
    <w:rsid w:val="001019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019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6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3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9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2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63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8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4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2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74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2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5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4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1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0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3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7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9612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9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7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69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1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4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0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0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8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3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7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74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3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7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1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89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1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98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5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8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55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8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12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1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9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f0a083-d0d1-4920-b08d-dd02b49b3b09">
      <Terms xmlns="http://schemas.microsoft.com/office/infopath/2007/PartnerControls"/>
    </lcf76f155ced4ddcb4097134ff3c332f>
    <TaxCatchAll xmlns="b89d80b5-8fce-4ddb-a229-553535ab7d00" xsi:nil="true"/>
    <SharedWithUsers xmlns="b89d80b5-8fce-4ddb-a229-553535ab7d00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DB17D68EAC4174AA6F4BAE308300154" ma:contentTypeVersion="14" ma:contentTypeDescription="Yeni belge oluşturun." ma:contentTypeScope="" ma:versionID="a5a72635ae5de1abe4c56119d5fd9d31">
  <xsd:schema xmlns:xsd="http://www.w3.org/2001/XMLSchema" xmlns:xs="http://www.w3.org/2001/XMLSchema" xmlns:p="http://schemas.microsoft.com/office/2006/metadata/properties" xmlns:ns2="cdf0a083-d0d1-4920-b08d-dd02b49b3b09" xmlns:ns3="b89d80b5-8fce-4ddb-a229-553535ab7d00" targetNamespace="http://schemas.microsoft.com/office/2006/metadata/properties" ma:root="true" ma:fieldsID="b9b4969d352e244e299c04cdfff7ccfc" ns2:_="" ns3:_="">
    <xsd:import namespace="cdf0a083-d0d1-4920-b08d-dd02b49b3b09"/>
    <xsd:import namespace="b89d80b5-8fce-4ddb-a229-553535ab7d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0a083-d0d1-4920-b08d-dd02b49b3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25b86514-8e1d-4ede-91c0-90ec09b573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d80b5-8fce-4ddb-a229-553535ab7d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a62502-8c0e-46f3-934e-48045819f2ca}" ma:internalName="TaxCatchAll" ma:showField="CatchAllData" ma:web="b89d80b5-8fce-4ddb-a229-553535ab7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36ED3-988C-4468-89D7-395F2129C5D1}">
  <ds:schemaRefs>
    <ds:schemaRef ds:uri="http://schemas.microsoft.com/office/2006/metadata/properties"/>
    <ds:schemaRef ds:uri="http://schemas.microsoft.com/office/infopath/2007/PartnerControls"/>
    <ds:schemaRef ds:uri="99ca4e20-ddee-47d3-99f6-dc242a9dbfaf"/>
    <ds:schemaRef ds:uri="bbdaaf2a-c2b3-4f0c-a836-80ef307e83ff"/>
  </ds:schemaRefs>
</ds:datastoreItem>
</file>

<file path=customXml/itemProps2.xml><?xml version="1.0" encoding="utf-8"?>
<ds:datastoreItem xmlns:ds="http://schemas.openxmlformats.org/officeDocument/2006/customXml" ds:itemID="{C15DBEE9-3AEB-4BBA-BD5E-98029EFF181B}"/>
</file>

<file path=customXml/itemProps3.xml><?xml version="1.0" encoding="utf-8"?>
<ds:datastoreItem xmlns:ds="http://schemas.openxmlformats.org/officeDocument/2006/customXml" ds:itemID="{9E14FC84-A03F-432C-93D8-8BEC3F30D2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 çankal</dc:creator>
  <cp:keywords/>
  <dc:description/>
  <cp:lastModifiedBy>Dilan ÇANKAL</cp:lastModifiedBy>
  <cp:revision>24</cp:revision>
  <dcterms:created xsi:type="dcterms:W3CDTF">2023-10-24T13:10:00Z</dcterms:created>
  <dcterms:modified xsi:type="dcterms:W3CDTF">2024-10-02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17D68EAC4174AA6F4BAE308300154</vt:lpwstr>
  </property>
  <property fmtid="{D5CDD505-2E9C-101B-9397-08002B2CF9AE}" pid="3" name="MediaServiceImageTags">
    <vt:lpwstr/>
  </property>
  <property fmtid="{D5CDD505-2E9C-101B-9397-08002B2CF9AE}" pid="4" name="Order">
    <vt:r8>354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